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40AD" w:rsidRPr="007340AD" w:rsidRDefault="007340AD" w:rsidP="007340AD">
      <w:pPr>
        <w:tabs>
          <w:tab w:val="left" w:pos="8823"/>
        </w:tabs>
        <w:rPr>
          <w:b/>
          <w:sz w:val="24"/>
          <w:szCs w:val="24"/>
        </w:rPr>
      </w:pPr>
      <w:bookmarkStart w:id="0" w:name="_GoBack"/>
      <w:bookmarkEnd w:id="0"/>
      <w:r w:rsidRPr="007340AD">
        <w:rPr>
          <w:b/>
          <w:sz w:val="24"/>
          <w:szCs w:val="24"/>
        </w:rPr>
        <w:t>ALLOCATION OF COSTS</w:t>
      </w:r>
      <w:r w:rsidRPr="007340AD">
        <w:rPr>
          <w:b/>
          <w:spacing w:val="-2"/>
          <w:sz w:val="24"/>
          <w:szCs w:val="24"/>
        </w:rPr>
        <w:t xml:space="preserve"> </w:t>
      </w:r>
      <w:r w:rsidRPr="007340AD">
        <w:rPr>
          <w:b/>
          <w:sz w:val="24"/>
          <w:szCs w:val="24"/>
        </w:rPr>
        <w:t>–</w:t>
      </w:r>
      <w:r w:rsidRPr="007340AD">
        <w:rPr>
          <w:b/>
          <w:spacing w:val="-3"/>
          <w:sz w:val="24"/>
          <w:szCs w:val="24"/>
        </w:rPr>
        <w:t xml:space="preserve"> </w:t>
      </w:r>
      <w:r w:rsidRPr="007340AD">
        <w:rPr>
          <w:b/>
          <w:sz w:val="24"/>
          <w:szCs w:val="24"/>
        </w:rPr>
        <w:t>INTRODUCTION</w:t>
      </w:r>
      <w:r w:rsidRPr="007340AD">
        <w:rPr>
          <w:b/>
          <w:sz w:val="24"/>
          <w:szCs w:val="24"/>
        </w:rPr>
        <w:tab/>
      </w:r>
      <w:del w:id="1" w:author="Miles, Janice" w:date="2021-03-05T16:03:00Z">
        <w:r w:rsidRPr="007340AD" w:rsidDel="00EA01B9">
          <w:rPr>
            <w:b/>
            <w:sz w:val="24"/>
            <w:szCs w:val="24"/>
          </w:rPr>
          <w:delText>9200</w:delText>
        </w:r>
      </w:del>
      <w:ins w:id="2" w:author="Miles, Janice" w:date="2021-03-05T16:03:00Z">
        <w:r w:rsidR="00EA01B9" w:rsidRPr="007340AD">
          <w:rPr>
            <w:b/>
            <w:sz w:val="24"/>
            <w:szCs w:val="24"/>
          </w:rPr>
          <w:t>92</w:t>
        </w:r>
        <w:r w:rsidR="00EA01B9">
          <w:rPr>
            <w:b/>
            <w:sz w:val="24"/>
            <w:szCs w:val="24"/>
          </w:rPr>
          <w:t>13</w:t>
        </w:r>
      </w:ins>
    </w:p>
    <w:p w:rsidR="007340AD" w:rsidRPr="007340AD" w:rsidRDefault="007340AD" w:rsidP="007340AD">
      <w:pPr>
        <w:rPr>
          <w:sz w:val="24"/>
          <w:szCs w:val="24"/>
        </w:rPr>
      </w:pPr>
      <w:r w:rsidRPr="007340AD">
        <w:rPr>
          <w:sz w:val="24"/>
          <w:szCs w:val="24"/>
        </w:rPr>
        <w:t>(</w:t>
      </w:r>
      <w:del w:id="3" w:author="Miles, Janice" w:date="2021-03-05T16:04:00Z">
        <w:r w:rsidRPr="007340AD" w:rsidDel="00EA01B9">
          <w:rPr>
            <w:sz w:val="24"/>
            <w:szCs w:val="24"/>
          </w:rPr>
          <w:delText>New 03/10</w:delText>
        </w:r>
      </w:del>
      <w:ins w:id="4" w:author="Miles, Janice" w:date="2021-03-05T16:04:00Z">
        <w:r w:rsidR="00EA01B9">
          <w:rPr>
            <w:sz w:val="24"/>
            <w:szCs w:val="24"/>
          </w:rPr>
          <w:t>Revised and renumbered from 9200 xx/2021</w:t>
        </w:r>
      </w:ins>
      <w:r w:rsidRPr="007340AD">
        <w:rPr>
          <w:sz w:val="24"/>
          <w:szCs w:val="24"/>
        </w:rPr>
        <w:t>)</w:t>
      </w:r>
    </w:p>
    <w:p w:rsidR="007340AD" w:rsidRPr="007340AD" w:rsidRDefault="007340AD" w:rsidP="007340AD">
      <w:pPr>
        <w:rPr>
          <w:sz w:val="24"/>
          <w:szCs w:val="24"/>
        </w:rPr>
      </w:pPr>
    </w:p>
    <w:p w:rsidR="007340AD" w:rsidRPr="007340AD" w:rsidDel="00EA01B9" w:rsidRDefault="007340AD" w:rsidP="00EA01B9">
      <w:pPr>
        <w:rPr>
          <w:del w:id="5" w:author="Miles, Janice" w:date="2021-03-05T16:04:00Z"/>
          <w:sz w:val="24"/>
          <w:szCs w:val="24"/>
        </w:rPr>
      </w:pPr>
      <w:r w:rsidRPr="007340AD">
        <w:rPr>
          <w:sz w:val="24"/>
          <w:szCs w:val="24"/>
        </w:rPr>
        <w:t xml:space="preserve">This section </w:t>
      </w:r>
      <w:del w:id="6" w:author="Rupi Singh" w:date="2021-03-08T14:41:00Z">
        <w:r w:rsidRPr="007340AD" w:rsidDel="0025717C">
          <w:rPr>
            <w:sz w:val="24"/>
            <w:szCs w:val="24"/>
          </w:rPr>
          <w:delText xml:space="preserve">describes </w:delText>
        </w:r>
      </w:del>
      <w:ins w:id="7" w:author="Rupi Singh" w:date="2021-03-08T14:41:00Z">
        <w:r w:rsidR="0025717C">
          <w:rPr>
            <w:sz w:val="24"/>
            <w:szCs w:val="24"/>
          </w:rPr>
          <w:t>provides</w:t>
        </w:r>
        <w:r w:rsidR="0025717C" w:rsidRPr="007340AD">
          <w:rPr>
            <w:sz w:val="24"/>
            <w:szCs w:val="24"/>
          </w:rPr>
          <w:t xml:space="preserve"> </w:t>
        </w:r>
      </w:ins>
      <w:r w:rsidRPr="007340AD">
        <w:rPr>
          <w:sz w:val="24"/>
          <w:szCs w:val="24"/>
        </w:rPr>
        <w:t xml:space="preserve">the </w:t>
      </w:r>
      <w:ins w:id="8" w:author="Miles, Janice" w:date="2021-03-05T16:04:00Z">
        <w:r w:rsidR="00EA01B9">
          <w:rPr>
            <w:sz w:val="24"/>
            <w:szCs w:val="24"/>
          </w:rPr>
          <w:t xml:space="preserve">definition, </w:t>
        </w:r>
      </w:ins>
      <w:r w:rsidRPr="007340AD">
        <w:rPr>
          <w:sz w:val="24"/>
          <w:szCs w:val="24"/>
        </w:rPr>
        <w:t>methodology</w:t>
      </w:r>
      <w:ins w:id="9" w:author="Miles, Janice" w:date="2021-03-05T16:04:00Z">
        <w:r w:rsidR="00EA01B9">
          <w:rPr>
            <w:sz w:val="24"/>
            <w:szCs w:val="24"/>
          </w:rPr>
          <w:t>,</w:t>
        </w:r>
      </w:ins>
      <w:r w:rsidRPr="007340AD">
        <w:rPr>
          <w:sz w:val="24"/>
          <w:szCs w:val="24"/>
        </w:rPr>
        <w:t xml:space="preserve"> and required documentation for the allocation of </w:t>
      </w:r>
      <w:del w:id="10" w:author="Miles, Janice" w:date="2021-04-16T13:35:00Z">
        <w:r w:rsidRPr="007340AD" w:rsidDel="007B16C5">
          <w:rPr>
            <w:sz w:val="24"/>
            <w:szCs w:val="24"/>
          </w:rPr>
          <w:delText xml:space="preserve">departmental </w:delText>
        </w:r>
      </w:del>
      <w:ins w:id="11" w:author="Miles, Janice" w:date="2021-04-16T13:35:00Z">
        <w:r w:rsidR="007B16C5">
          <w:rPr>
            <w:sz w:val="24"/>
            <w:szCs w:val="24"/>
          </w:rPr>
          <w:t>agency/department</w:t>
        </w:r>
        <w:r w:rsidR="007B16C5" w:rsidRPr="007340AD">
          <w:rPr>
            <w:sz w:val="24"/>
            <w:szCs w:val="24"/>
          </w:rPr>
          <w:t xml:space="preserve"> </w:t>
        </w:r>
      </w:ins>
      <w:r w:rsidRPr="007340AD">
        <w:rPr>
          <w:sz w:val="24"/>
          <w:szCs w:val="24"/>
        </w:rPr>
        <w:t xml:space="preserve">costs to their program budgets. </w:t>
      </w:r>
      <w:del w:id="12" w:author="Miles, Janice" w:date="2021-03-05T16:04:00Z">
        <w:r w:rsidRPr="007340AD" w:rsidDel="00EA01B9">
          <w:rPr>
            <w:sz w:val="24"/>
            <w:szCs w:val="24"/>
          </w:rPr>
          <w:delText xml:space="preserve">All budgets are required to be in a program appropriation format. Any budgets remaining in a category format must be approved by the </w:delText>
        </w:r>
        <w:r w:rsidRPr="007340AD" w:rsidDel="00EA01B9">
          <w:fldChar w:fldCharType="begin"/>
        </w:r>
        <w:r w:rsidRPr="007340AD" w:rsidDel="00EA01B9">
          <w:delInstrText xml:space="preserve"> HYPERLINK "http://www.dof.ca.gov/" \h </w:delInstrText>
        </w:r>
        <w:r w:rsidRPr="007340AD" w:rsidDel="00EA01B9">
          <w:fldChar w:fldCharType="separate"/>
        </w:r>
        <w:r w:rsidRPr="007340AD" w:rsidDel="00EA01B9">
          <w:rPr>
            <w:color w:val="3753D3"/>
            <w:sz w:val="24"/>
            <w:szCs w:val="24"/>
            <w:u w:val="single" w:color="3753D3"/>
          </w:rPr>
          <w:delText>Department of Finance</w:delText>
        </w:r>
        <w:r w:rsidRPr="007340AD" w:rsidDel="00EA01B9">
          <w:rPr>
            <w:color w:val="3753D3"/>
            <w:sz w:val="24"/>
            <w:szCs w:val="24"/>
            <w:u w:val="single" w:color="3753D3"/>
          </w:rPr>
          <w:fldChar w:fldCharType="end"/>
        </w:r>
        <w:r w:rsidRPr="007340AD" w:rsidDel="00EA01B9">
          <w:rPr>
            <w:sz w:val="24"/>
            <w:szCs w:val="24"/>
          </w:rPr>
          <w:delText>. Departments with budgets in a category format must convert traditional line item costs to the required program budget levels as displayed in the Governor’s Budget.</w:delText>
        </w:r>
      </w:del>
    </w:p>
    <w:p w:rsidR="007340AD" w:rsidRPr="007340AD" w:rsidRDefault="007340AD" w:rsidP="00EA01B9">
      <w:pPr>
        <w:rPr>
          <w:sz w:val="24"/>
          <w:szCs w:val="24"/>
        </w:rPr>
      </w:pPr>
      <w:del w:id="13" w:author="Miles, Janice" w:date="2021-03-05T16:04:00Z">
        <w:r w:rsidRPr="007340AD" w:rsidDel="00EA01B9">
          <w:rPr>
            <w:sz w:val="24"/>
            <w:szCs w:val="24"/>
          </w:rPr>
          <w:delText xml:space="preserve">Refer to SAM Sections </w:delText>
        </w:r>
        <w:r w:rsidRPr="007340AD" w:rsidDel="00EA01B9">
          <w:fldChar w:fldCharType="begin"/>
        </w:r>
        <w:r w:rsidRPr="007340AD" w:rsidDel="00EA01B9">
          <w:delInstrText xml:space="preserve"> HYPERLINK "http://www.sam.dgs.ca.gov/TOC/8700.aspx" \h </w:delInstrText>
        </w:r>
        <w:r w:rsidRPr="007340AD" w:rsidDel="00EA01B9">
          <w:fldChar w:fldCharType="separate"/>
        </w:r>
        <w:r w:rsidRPr="007340AD" w:rsidDel="00EA01B9">
          <w:rPr>
            <w:color w:val="3753D3"/>
            <w:sz w:val="24"/>
            <w:szCs w:val="24"/>
            <w:u w:val="single" w:color="3753D3"/>
          </w:rPr>
          <w:delText>8752-8757</w:delText>
        </w:r>
        <w:r w:rsidRPr="007340AD" w:rsidDel="00EA01B9">
          <w:rPr>
            <w:color w:val="3753D3"/>
            <w:sz w:val="24"/>
            <w:szCs w:val="24"/>
          </w:rPr>
          <w:delText xml:space="preserve"> </w:delText>
        </w:r>
        <w:r w:rsidRPr="007340AD" w:rsidDel="00EA01B9">
          <w:rPr>
            <w:color w:val="3753D3"/>
            <w:sz w:val="24"/>
            <w:szCs w:val="24"/>
          </w:rPr>
          <w:fldChar w:fldCharType="end"/>
        </w:r>
        <w:r w:rsidRPr="007340AD" w:rsidDel="00EA01B9">
          <w:rPr>
            <w:sz w:val="24"/>
            <w:szCs w:val="24"/>
          </w:rPr>
          <w:delText>for information regarding Indirect Cost Rate Proposals (ICRPs) or cost allocation plans (CAPs) for departments that receive federal funds.</w:delText>
        </w:r>
      </w:del>
    </w:p>
    <w:p w:rsidR="007340AD" w:rsidRPr="007340AD" w:rsidRDefault="007340AD" w:rsidP="007340AD">
      <w:pPr>
        <w:rPr>
          <w:sz w:val="24"/>
          <w:szCs w:val="24"/>
        </w:rPr>
      </w:pPr>
    </w:p>
    <w:p w:rsidR="00EA01B9" w:rsidRPr="00EA01B9" w:rsidRDefault="00EA01B9" w:rsidP="00EA01B9">
      <w:pPr>
        <w:pStyle w:val="ListParagraph"/>
        <w:numPr>
          <w:ilvl w:val="0"/>
          <w:numId w:val="14"/>
        </w:numPr>
        <w:rPr>
          <w:ins w:id="14" w:author="Miles, Janice" w:date="2021-03-05T16:05:00Z"/>
          <w:sz w:val="24"/>
          <w:szCs w:val="24"/>
        </w:rPr>
      </w:pPr>
      <w:ins w:id="15" w:author="Miles, Janice" w:date="2021-03-05T16:05:00Z">
        <w:r w:rsidRPr="00EA01B9">
          <w:rPr>
            <w:sz w:val="24"/>
            <w:szCs w:val="24"/>
          </w:rPr>
          <w:t>Allocation is the process of assigning and distributing a cost or group of costs to one or more cost objectives in reasonable proportion to the benefit provided or other equitable relationship. The process may entail assigning a cost(s) directly to a final cost objective or through one or more intermediate cost objectives.</w:t>
        </w:r>
      </w:ins>
    </w:p>
    <w:p w:rsidR="00EA01B9" w:rsidRPr="00EA01B9" w:rsidRDefault="00EA01B9">
      <w:pPr>
        <w:pStyle w:val="ListParagraph"/>
        <w:rPr>
          <w:ins w:id="16" w:author="Miles, Janice" w:date="2021-03-05T16:05:00Z"/>
          <w:sz w:val="24"/>
          <w:szCs w:val="24"/>
        </w:rPr>
        <w:pPrChange w:id="17" w:author="Miles, Janice" w:date="2021-03-05T16:05:00Z">
          <w:pPr>
            <w:pStyle w:val="ListParagraph"/>
            <w:numPr>
              <w:numId w:val="14"/>
            </w:numPr>
            <w:ind w:hanging="360"/>
          </w:pPr>
        </w:pPrChange>
      </w:pPr>
    </w:p>
    <w:p w:rsidR="00EA01B9" w:rsidRPr="00EA01B9" w:rsidRDefault="00EA01B9" w:rsidP="00EA01B9">
      <w:pPr>
        <w:pStyle w:val="ListParagraph"/>
        <w:numPr>
          <w:ilvl w:val="0"/>
          <w:numId w:val="14"/>
        </w:numPr>
        <w:rPr>
          <w:ins w:id="18" w:author="Miles, Janice" w:date="2021-03-05T16:05:00Z"/>
          <w:sz w:val="24"/>
          <w:szCs w:val="24"/>
        </w:rPr>
      </w:pPr>
      <w:ins w:id="19" w:author="Miles, Janice" w:date="2021-03-05T16:05:00Z">
        <w:r w:rsidRPr="00EA01B9">
          <w:rPr>
            <w:sz w:val="24"/>
            <w:szCs w:val="24"/>
          </w:rPr>
          <w:t>All budgets are required to be in a program appropriation format. Agencies/departments with budgets in a category format must convert traditional line</w:t>
        </w:r>
      </w:ins>
      <w:r w:rsidR="002C088B">
        <w:rPr>
          <w:sz w:val="24"/>
          <w:szCs w:val="24"/>
        </w:rPr>
        <w:t>-</w:t>
      </w:r>
      <w:ins w:id="20" w:author="Miles, Janice" w:date="2021-03-05T16:05:00Z">
        <w:r w:rsidRPr="00EA01B9">
          <w:rPr>
            <w:sz w:val="24"/>
            <w:szCs w:val="24"/>
          </w:rPr>
          <w:t xml:space="preserve">item costs to the required program budget levels as displayed in the Governor’s Budget. Any budget which remains in a category format must be approved by the </w:t>
        </w:r>
      </w:ins>
      <w:ins w:id="21" w:author="Miles, Janice" w:date="2021-04-16T13:36:00Z">
        <w:r w:rsidR="007B16C5" w:rsidRPr="007B16C5">
          <w:rPr>
            <w:rPrChange w:id="22" w:author="Miles, Janice" w:date="2021-04-16T13:36:00Z">
              <w:rPr>
                <w:rStyle w:val="Hyperlink"/>
                <w:sz w:val="24"/>
                <w:szCs w:val="24"/>
              </w:rPr>
            </w:rPrChange>
          </w:rPr>
          <w:t>Department of Finance</w:t>
        </w:r>
      </w:ins>
      <w:ins w:id="23" w:author="Miles, Janice" w:date="2021-03-05T16:05:00Z">
        <w:r w:rsidRPr="00EA01B9">
          <w:rPr>
            <w:sz w:val="24"/>
            <w:szCs w:val="24"/>
          </w:rPr>
          <w:t>.</w:t>
        </w:r>
      </w:ins>
    </w:p>
    <w:p w:rsidR="00EA01B9" w:rsidRPr="00EA01B9" w:rsidRDefault="00EA01B9">
      <w:pPr>
        <w:pStyle w:val="ListParagraph"/>
        <w:rPr>
          <w:ins w:id="24" w:author="Miles, Janice" w:date="2021-03-05T16:05:00Z"/>
          <w:sz w:val="24"/>
          <w:szCs w:val="24"/>
        </w:rPr>
        <w:pPrChange w:id="25" w:author="Miles, Janice" w:date="2021-03-05T16:05:00Z">
          <w:pPr>
            <w:pStyle w:val="ListParagraph"/>
            <w:numPr>
              <w:numId w:val="14"/>
            </w:numPr>
            <w:ind w:hanging="360"/>
          </w:pPr>
        </w:pPrChange>
      </w:pPr>
    </w:p>
    <w:p w:rsidR="00EA01B9" w:rsidRPr="00EA01B9" w:rsidRDefault="00EA01B9">
      <w:pPr>
        <w:pStyle w:val="ListParagraph"/>
        <w:numPr>
          <w:ilvl w:val="0"/>
          <w:numId w:val="14"/>
        </w:numPr>
        <w:rPr>
          <w:ins w:id="26" w:author="Miles, Janice" w:date="2021-03-05T16:05:00Z"/>
          <w:sz w:val="24"/>
          <w:szCs w:val="24"/>
          <w:rPrChange w:id="27" w:author="Miles, Janice" w:date="2021-03-05T16:05:00Z">
            <w:rPr>
              <w:ins w:id="28" w:author="Miles, Janice" w:date="2021-03-05T16:05:00Z"/>
            </w:rPr>
          </w:rPrChange>
        </w:rPr>
        <w:pPrChange w:id="29" w:author="Miles, Janice" w:date="2021-03-05T16:05:00Z">
          <w:pPr/>
        </w:pPrChange>
      </w:pPr>
      <w:ins w:id="30" w:author="Miles, Janice" w:date="2021-03-05T16:05:00Z">
        <w:r w:rsidRPr="00EA01B9">
          <w:rPr>
            <w:sz w:val="24"/>
            <w:szCs w:val="24"/>
          </w:rPr>
          <w:t xml:space="preserve">Agencies/departments that receive federal funds should refer to SAM sections 9210-9212 for information regarding Indirect Cost Rate Proposals (ICRPs) or Cost Allocation Plans (CAPs). ICRPs and CAPs identify the methods in which </w:t>
        </w:r>
      </w:ins>
      <w:ins w:id="31" w:author="Miles, Janice" w:date="2021-04-16T13:37:00Z">
        <w:r w:rsidR="007B16C5">
          <w:rPr>
            <w:sz w:val="24"/>
            <w:szCs w:val="24"/>
          </w:rPr>
          <w:t>the federal government allows agencies/departments to request and receive federal funds</w:t>
        </w:r>
      </w:ins>
      <w:ins w:id="32" w:author="Miles, Janice" w:date="2021-03-05T16:05:00Z">
        <w:r w:rsidRPr="00EA01B9">
          <w:rPr>
            <w:sz w:val="24"/>
            <w:szCs w:val="24"/>
          </w:rPr>
          <w:t>.</w:t>
        </w:r>
      </w:ins>
    </w:p>
    <w:p w:rsidR="00EA01B9" w:rsidRDefault="00EA01B9">
      <w:pPr>
        <w:pStyle w:val="ListParagraph"/>
        <w:rPr>
          <w:ins w:id="33" w:author="Miles, Janice" w:date="2021-03-05T16:05:00Z"/>
          <w:sz w:val="24"/>
          <w:szCs w:val="24"/>
        </w:rPr>
        <w:pPrChange w:id="34" w:author="Miles, Janice" w:date="2021-03-05T16:05:00Z">
          <w:pPr/>
        </w:pPrChange>
      </w:pPr>
    </w:p>
    <w:p w:rsidR="007340AD" w:rsidRPr="00EA01B9" w:rsidRDefault="007340AD">
      <w:pPr>
        <w:pStyle w:val="ListParagraph"/>
        <w:numPr>
          <w:ilvl w:val="0"/>
          <w:numId w:val="14"/>
        </w:numPr>
        <w:rPr>
          <w:sz w:val="24"/>
          <w:szCs w:val="24"/>
          <w:rPrChange w:id="35" w:author="Miles, Janice" w:date="2021-03-05T16:05:00Z">
            <w:rPr/>
          </w:rPrChange>
        </w:rPr>
        <w:pPrChange w:id="36" w:author="Miles, Janice" w:date="2021-03-05T16:05:00Z">
          <w:pPr/>
        </w:pPrChange>
      </w:pPr>
      <w:r w:rsidRPr="00EA01B9">
        <w:rPr>
          <w:sz w:val="24"/>
          <w:szCs w:val="24"/>
          <w:rPrChange w:id="37" w:author="Miles, Janice" w:date="2021-03-05T16:05:00Z">
            <w:rPr/>
          </w:rPrChange>
        </w:rPr>
        <w:t xml:space="preserve">Costs with one or more characteristics in common are accumulated into cost pools. </w:t>
      </w:r>
      <w:ins w:id="38" w:author="Miles, Janice" w:date="2021-03-05T16:06:00Z">
        <w:r w:rsidR="00EA01B9" w:rsidRPr="00BD0262">
          <w:rPr>
            <w:sz w:val="24"/>
            <w:szCs w:val="24"/>
          </w:rPr>
          <w:t xml:space="preserve">A cost pool is a grouping of individual costs by an agency/department. </w:t>
        </w:r>
      </w:ins>
      <w:r w:rsidRPr="00EA01B9">
        <w:rPr>
          <w:sz w:val="24"/>
          <w:szCs w:val="24"/>
          <w:rPrChange w:id="39" w:author="Miles, Janice" w:date="2021-03-05T16:05:00Z">
            <w:rPr/>
          </w:rPrChange>
        </w:rPr>
        <w:t xml:space="preserve">Cost pools are then assigned to one or more programs. Costs assigned to a program are either direct or indirect. Refer to SAM Section </w:t>
      </w:r>
      <w:del w:id="40" w:author="Miles, Janice" w:date="2021-03-05T16:06:00Z">
        <w:r w:rsidRPr="00EA01B9" w:rsidDel="00EA01B9">
          <w:fldChar w:fldCharType="begin"/>
        </w:r>
        <w:r w:rsidRPr="007340AD" w:rsidDel="00EA01B9">
          <w:delInstrText xml:space="preserve"> HYPERLINK "http://www.sam.dgs.ca.gov/TOC/9200.aspx" \h </w:delInstrText>
        </w:r>
        <w:r w:rsidRPr="00EA01B9" w:rsidDel="00EA01B9">
          <w:fldChar w:fldCharType="separate"/>
        </w:r>
        <w:r w:rsidRPr="00EA01B9" w:rsidDel="00EA01B9">
          <w:rPr>
            <w:color w:val="3753D3"/>
            <w:sz w:val="24"/>
            <w:szCs w:val="24"/>
            <w:u w:val="single" w:color="3753D3"/>
            <w:rPrChange w:id="41" w:author="Miles, Janice" w:date="2021-03-05T16:05:00Z">
              <w:rPr>
                <w:color w:val="3753D3"/>
                <w:u w:val="single" w:color="3753D3"/>
              </w:rPr>
            </w:rPrChange>
          </w:rPr>
          <w:delText>9205</w:delText>
        </w:r>
        <w:r w:rsidRPr="00EA01B9" w:rsidDel="00EA01B9">
          <w:rPr>
            <w:color w:val="3753D3"/>
            <w:sz w:val="24"/>
            <w:szCs w:val="24"/>
            <w:rPrChange w:id="42" w:author="Miles, Janice" w:date="2021-03-05T16:05:00Z">
              <w:rPr>
                <w:color w:val="3753D3"/>
              </w:rPr>
            </w:rPrChange>
          </w:rPr>
          <w:delText xml:space="preserve"> </w:delText>
        </w:r>
        <w:r w:rsidRPr="00EA01B9" w:rsidDel="00EA01B9">
          <w:rPr>
            <w:color w:val="3753D3"/>
            <w:sz w:val="24"/>
            <w:szCs w:val="24"/>
            <w:rPrChange w:id="43" w:author="Miles, Janice" w:date="2021-03-05T16:05:00Z">
              <w:rPr>
                <w:color w:val="3753D3"/>
              </w:rPr>
            </w:rPrChange>
          </w:rPr>
          <w:fldChar w:fldCharType="end"/>
        </w:r>
      </w:del>
      <w:ins w:id="44" w:author="Miles, Janice" w:date="2021-03-05T16:06:00Z">
        <w:r w:rsidR="00EA01B9" w:rsidRPr="00EA01B9">
          <w:fldChar w:fldCharType="begin"/>
        </w:r>
        <w:r w:rsidR="00EA01B9" w:rsidRPr="007340AD">
          <w:instrText xml:space="preserve"> HYPERLINK "http://www.sam.dgs.ca.gov/TOC/9200.aspx" \h </w:instrText>
        </w:r>
        <w:r w:rsidR="00EA01B9" w:rsidRPr="00EA01B9">
          <w:fldChar w:fldCharType="separate"/>
        </w:r>
        <w:r w:rsidR="00EA01B9">
          <w:rPr>
            <w:color w:val="3753D3"/>
            <w:sz w:val="24"/>
            <w:szCs w:val="24"/>
            <w:u w:val="single" w:color="3753D3"/>
          </w:rPr>
          <w:t>9213.3</w:t>
        </w:r>
        <w:r w:rsidR="00EA01B9" w:rsidRPr="00EA01B9">
          <w:rPr>
            <w:color w:val="3753D3"/>
            <w:sz w:val="24"/>
            <w:szCs w:val="24"/>
            <w:rPrChange w:id="45" w:author="Miles, Janice" w:date="2021-03-05T16:05:00Z">
              <w:rPr>
                <w:color w:val="3753D3"/>
              </w:rPr>
            </w:rPrChange>
          </w:rPr>
          <w:t xml:space="preserve"> </w:t>
        </w:r>
        <w:r w:rsidR="00EA01B9" w:rsidRPr="00EA01B9">
          <w:rPr>
            <w:color w:val="3753D3"/>
            <w:sz w:val="24"/>
            <w:szCs w:val="24"/>
            <w:rPrChange w:id="46" w:author="Miles, Janice" w:date="2021-03-05T16:05:00Z">
              <w:rPr>
                <w:color w:val="3753D3"/>
              </w:rPr>
            </w:rPrChange>
          </w:rPr>
          <w:fldChar w:fldCharType="end"/>
        </w:r>
      </w:ins>
      <w:r w:rsidRPr="00EA01B9">
        <w:rPr>
          <w:sz w:val="24"/>
          <w:szCs w:val="24"/>
          <w:rPrChange w:id="47" w:author="Miles, Janice" w:date="2021-03-05T16:05:00Z">
            <w:rPr/>
          </w:rPrChange>
        </w:rPr>
        <w:t>for information regarding time reporting.</w:t>
      </w:r>
    </w:p>
    <w:p w:rsidR="007340AD" w:rsidRPr="007340AD" w:rsidRDefault="007340AD" w:rsidP="007340AD">
      <w:pPr>
        <w:rPr>
          <w:sz w:val="24"/>
          <w:szCs w:val="24"/>
        </w:rPr>
      </w:pPr>
    </w:p>
    <w:p w:rsidR="007340AD" w:rsidRPr="00EA01B9" w:rsidRDefault="007340AD">
      <w:pPr>
        <w:pStyle w:val="ListParagraph"/>
        <w:numPr>
          <w:ilvl w:val="0"/>
          <w:numId w:val="14"/>
        </w:numPr>
        <w:rPr>
          <w:sz w:val="24"/>
          <w:szCs w:val="24"/>
          <w:rPrChange w:id="48" w:author="Miles, Janice" w:date="2021-03-05T16:05:00Z">
            <w:rPr/>
          </w:rPrChange>
        </w:rPr>
        <w:pPrChange w:id="49" w:author="Miles, Janice" w:date="2021-03-05T16:05:00Z">
          <w:pPr/>
        </w:pPrChange>
      </w:pPr>
      <w:r w:rsidRPr="00EA01B9">
        <w:rPr>
          <w:sz w:val="24"/>
          <w:szCs w:val="24"/>
          <w:rPrChange w:id="50" w:author="Miles, Janice" w:date="2021-03-05T16:05:00Z">
            <w:rPr/>
          </w:rPrChange>
        </w:rPr>
        <w:t>Direct costs are costs that can easily be identified to a program. Examples of direct costs are personal services for project staff, consultants, travel, and training.</w:t>
      </w:r>
    </w:p>
    <w:p w:rsidR="007340AD" w:rsidRPr="007340AD" w:rsidRDefault="007340AD" w:rsidP="007340AD">
      <w:pPr>
        <w:rPr>
          <w:sz w:val="24"/>
          <w:szCs w:val="24"/>
        </w:rPr>
      </w:pPr>
    </w:p>
    <w:p w:rsidR="007340AD" w:rsidRPr="00EA01B9" w:rsidRDefault="007340AD">
      <w:pPr>
        <w:pStyle w:val="ListParagraph"/>
        <w:numPr>
          <w:ilvl w:val="0"/>
          <w:numId w:val="14"/>
        </w:numPr>
        <w:rPr>
          <w:sz w:val="24"/>
          <w:szCs w:val="24"/>
          <w:rPrChange w:id="51" w:author="Miles, Janice" w:date="2021-03-05T16:05:00Z">
            <w:rPr/>
          </w:rPrChange>
        </w:rPr>
        <w:pPrChange w:id="52" w:author="Miles, Janice" w:date="2021-03-05T16:05:00Z">
          <w:pPr/>
        </w:pPrChange>
      </w:pPr>
      <w:r w:rsidRPr="00EA01B9">
        <w:rPr>
          <w:sz w:val="24"/>
          <w:szCs w:val="24"/>
          <w:rPrChange w:id="53" w:author="Miles, Janice" w:date="2021-03-05T16:05:00Z">
            <w:rPr/>
          </w:rPrChange>
        </w:rPr>
        <w:t>Indirect costs do not have a direct relationship to the program and are assigned through the use of a formula.  Examples of indirect costs are costs for administration and legal units</w:t>
      </w:r>
      <w:del w:id="54" w:author="Miles, Janice" w:date="2021-04-16T13:38:00Z">
        <w:r w:rsidRPr="00EA01B9" w:rsidDel="007B16C5">
          <w:rPr>
            <w:sz w:val="24"/>
            <w:szCs w:val="24"/>
            <w:rPrChange w:id="55" w:author="Miles, Janice" w:date="2021-03-05T16:05:00Z">
              <w:rPr/>
            </w:rPrChange>
          </w:rPr>
          <w:delText xml:space="preserve">, </w:delText>
        </w:r>
      </w:del>
      <w:ins w:id="56" w:author="Miles, Janice" w:date="2021-04-16T13:38:00Z">
        <w:r w:rsidR="007B16C5">
          <w:rPr>
            <w:sz w:val="24"/>
            <w:szCs w:val="24"/>
          </w:rPr>
          <w:t>;</w:t>
        </w:r>
        <w:r w:rsidR="007B16C5" w:rsidRPr="00EA01B9">
          <w:rPr>
            <w:sz w:val="24"/>
            <w:szCs w:val="24"/>
            <w:rPrChange w:id="57" w:author="Miles, Janice" w:date="2021-03-05T16:05:00Z">
              <w:rPr/>
            </w:rPrChange>
          </w:rPr>
          <w:t xml:space="preserve"> </w:t>
        </w:r>
        <w:r w:rsidR="007B16C5">
          <w:rPr>
            <w:sz w:val="24"/>
            <w:szCs w:val="24"/>
          </w:rPr>
          <w:t xml:space="preserve">and unassigned </w:t>
        </w:r>
      </w:ins>
      <w:r w:rsidRPr="00EA01B9">
        <w:rPr>
          <w:sz w:val="24"/>
          <w:szCs w:val="24"/>
          <w:rPrChange w:id="58" w:author="Miles, Janice" w:date="2021-03-05T16:05:00Z">
            <w:rPr/>
          </w:rPrChange>
        </w:rPr>
        <w:t>utilities</w:t>
      </w:r>
      <w:del w:id="59" w:author="Miles, Janice" w:date="2021-04-16T13:38:00Z">
        <w:r w:rsidRPr="00EA01B9" w:rsidDel="007B16C5">
          <w:rPr>
            <w:sz w:val="24"/>
            <w:szCs w:val="24"/>
            <w:rPrChange w:id="60" w:author="Miles, Janice" w:date="2021-03-05T16:05:00Z">
              <w:rPr/>
            </w:rPrChange>
          </w:rPr>
          <w:delText>, and</w:delText>
        </w:r>
      </w:del>
      <w:ins w:id="61" w:author="Miles, Janice" w:date="2021-04-16T13:38:00Z">
        <w:r w:rsidR="007B16C5">
          <w:rPr>
            <w:sz w:val="24"/>
            <w:szCs w:val="24"/>
          </w:rPr>
          <w:t xml:space="preserve"> or</w:t>
        </w:r>
      </w:ins>
      <w:r w:rsidRPr="00EA01B9">
        <w:rPr>
          <w:spacing w:val="-1"/>
          <w:sz w:val="24"/>
          <w:szCs w:val="24"/>
          <w:rPrChange w:id="62" w:author="Miles, Janice" w:date="2021-03-05T16:05:00Z">
            <w:rPr>
              <w:spacing w:val="-1"/>
            </w:rPr>
          </w:rPrChange>
        </w:rPr>
        <w:t xml:space="preserve"> </w:t>
      </w:r>
      <w:r w:rsidRPr="00EA01B9">
        <w:rPr>
          <w:sz w:val="24"/>
          <w:szCs w:val="24"/>
          <w:rPrChange w:id="63" w:author="Miles, Janice" w:date="2021-03-05T16:05:00Z">
            <w:rPr/>
          </w:rPrChange>
        </w:rPr>
        <w:t>rent.</w:t>
      </w:r>
    </w:p>
    <w:p w:rsidR="007340AD" w:rsidRPr="007340AD" w:rsidRDefault="007340AD" w:rsidP="007340AD">
      <w:pPr>
        <w:rPr>
          <w:sz w:val="24"/>
          <w:szCs w:val="24"/>
        </w:rPr>
      </w:pPr>
    </w:p>
    <w:p w:rsidR="007340AD" w:rsidRPr="00EA01B9" w:rsidRDefault="007340AD">
      <w:pPr>
        <w:pStyle w:val="ListParagraph"/>
        <w:numPr>
          <w:ilvl w:val="0"/>
          <w:numId w:val="14"/>
        </w:numPr>
        <w:rPr>
          <w:sz w:val="24"/>
          <w:szCs w:val="24"/>
          <w:rPrChange w:id="64" w:author="Miles, Janice" w:date="2021-03-05T16:05:00Z">
            <w:rPr/>
          </w:rPrChange>
        </w:rPr>
        <w:pPrChange w:id="65" w:author="Miles, Janice" w:date="2021-03-05T16:05:00Z">
          <w:pPr/>
        </w:pPrChange>
      </w:pPr>
      <w:r w:rsidRPr="00EA01B9">
        <w:rPr>
          <w:sz w:val="24"/>
          <w:szCs w:val="24"/>
          <w:rPrChange w:id="66" w:author="Miles, Janice" w:date="2021-03-05T16:05:00Z">
            <w:rPr/>
          </w:rPrChange>
        </w:rPr>
        <w:t>Personal services and operating expense</w:t>
      </w:r>
      <w:ins w:id="67" w:author="Miles, Janice" w:date="2021-03-05T16:07:00Z">
        <w:r w:rsidR="00EA01B9">
          <w:rPr>
            <w:sz w:val="24"/>
            <w:szCs w:val="24"/>
          </w:rPr>
          <w:t>s</w:t>
        </w:r>
      </w:ins>
      <w:r w:rsidRPr="00EA01B9">
        <w:rPr>
          <w:sz w:val="24"/>
          <w:szCs w:val="24"/>
          <w:rPrChange w:id="68" w:author="Miles, Janice" w:date="2021-03-05T16:05:00Z">
            <w:rPr/>
          </w:rPrChange>
        </w:rPr>
        <w:t xml:space="preserve"> and equipment (OE&amp;E) can be either direct or indirect costs. Personal services and OE&amp;E for administration are indirect costs, but </w:t>
      </w:r>
      <w:del w:id="69" w:author="Miles, Janice" w:date="2021-03-05T16:07:00Z">
        <w:r w:rsidRPr="00EA01B9" w:rsidDel="00EA01B9">
          <w:rPr>
            <w:sz w:val="24"/>
            <w:szCs w:val="24"/>
            <w:rPrChange w:id="70" w:author="Miles, Janice" w:date="2021-03-05T16:05:00Z">
              <w:rPr/>
            </w:rPrChange>
          </w:rPr>
          <w:delText xml:space="preserve">Personal </w:delText>
        </w:r>
      </w:del>
      <w:ins w:id="71" w:author="Miles, Janice" w:date="2021-03-05T16:07:00Z">
        <w:r w:rsidR="00EA01B9">
          <w:rPr>
            <w:sz w:val="24"/>
            <w:szCs w:val="24"/>
          </w:rPr>
          <w:t>p</w:t>
        </w:r>
        <w:r w:rsidR="00EA01B9" w:rsidRPr="00EA01B9">
          <w:rPr>
            <w:sz w:val="24"/>
            <w:szCs w:val="24"/>
            <w:rPrChange w:id="72" w:author="Miles, Janice" w:date="2021-03-05T16:05:00Z">
              <w:rPr/>
            </w:rPrChange>
          </w:rPr>
          <w:t xml:space="preserve">ersonal </w:t>
        </w:r>
      </w:ins>
      <w:r w:rsidRPr="00EA01B9">
        <w:rPr>
          <w:sz w:val="24"/>
          <w:szCs w:val="24"/>
          <w:rPrChange w:id="73" w:author="Miles, Janice" w:date="2021-03-05T16:05:00Z">
            <w:rPr/>
          </w:rPrChange>
        </w:rPr>
        <w:t xml:space="preserve">services for program staff are direct costs. Materials purchased in bulk are typically handled as indirect costs, while materials required for specific projects are charged as direct costs. Some OE&amp;E costs, e.g., telephone costs, may be direct or indirect </w:t>
      </w:r>
      <w:r w:rsidRPr="00EA01B9">
        <w:rPr>
          <w:sz w:val="24"/>
          <w:szCs w:val="24"/>
          <w:rPrChange w:id="74" w:author="Miles, Janice" w:date="2021-03-05T16:05:00Z">
            <w:rPr/>
          </w:rPrChange>
        </w:rPr>
        <w:lastRenderedPageBreak/>
        <w:t>costs</w:t>
      </w:r>
      <w:ins w:id="75" w:author="Miles, Janice" w:date="2021-03-05T16:08:00Z">
        <w:r w:rsidR="00EA01B9">
          <w:rPr>
            <w:sz w:val="24"/>
            <w:szCs w:val="24"/>
          </w:rPr>
          <w:t xml:space="preserve"> depending upon whether those costs can be assignable to a specific project or program</w:t>
        </w:r>
      </w:ins>
      <w:r w:rsidRPr="00EA01B9">
        <w:rPr>
          <w:sz w:val="24"/>
          <w:szCs w:val="24"/>
          <w:rPrChange w:id="76" w:author="Miles, Janice" w:date="2021-03-05T16:05:00Z">
            <w:rPr/>
          </w:rPrChange>
        </w:rPr>
        <w:t>.</w:t>
      </w:r>
    </w:p>
    <w:p w:rsidR="007340AD" w:rsidRPr="007340AD" w:rsidRDefault="007340AD" w:rsidP="007340AD">
      <w:pPr>
        <w:rPr>
          <w:sz w:val="24"/>
          <w:szCs w:val="24"/>
        </w:rPr>
      </w:pPr>
    </w:p>
    <w:p w:rsidR="007340AD" w:rsidRPr="00EA01B9" w:rsidRDefault="007340AD">
      <w:pPr>
        <w:pStyle w:val="ListParagraph"/>
        <w:numPr>
          <w:ilvl w:val="0"/>
          <w:numId w:val="14"/>
        </w:numPr>
        <w:rPr>
          <w:sz w:val="24"/>
          <w:szCs w:val="24"/>
          <w:rPrChange w:id="77" w:author="Miles, Janice" w:date="2021-03-05T16:05:00Z">
            <w:rPr/>
          </w:rPrChange>
        </w:rPr>
        <w:pPrChange w:id="78" w:author="Miles, Janice" w:date="2021-03-05T16:05:00Z">
          <w:pPr/>
        </w:pPrChange>
      </w:pPr>
      <w:r w:rsidRPr="00EA01B9">
        <w:rPr>
          <w:sz w:val="24"/>
          <w:szCs w:val="24"/>
          <w:rPrChange w:id="79" w:author="Miles, Janice" w:date="2021-03-05T16:05:00Z">
            <w:rPr/>
          </w:rPrChange>
        </w:rPr>
        <w:t>Some organizational units, e.g., information systems, data processing, and reproduction, etc.</w:t>
      </w:r>
      <w:r w:rsidR="002C088B">
        <w:rPr>
          <w:sz w:val="24"/>
          <w:szCs w:val="24"/>
        </w:rPr>
        <w:t>,</w:t>
      </w:r>
      <w:r w:rsidRPr="00EA01B9">
        <w:rPr>
          <w:sz w:val="24"/>
          <w:szCs w:val="24"/>
          <w:rPrChange w:id="80" w:author="Miles, Janice" w:date="2021-03-05T16:05:00Z">
            <w:rPr/>
          </w:rPrChange>
        </w:rPr>
        <w:t xml:space="preserve"> provide services to other units in the department. These service units differ from the staff support organizational units (e.g., accounting, budgeting, personnel, etc.) in that they have readily measurable products. </w:t>
      </w:r>
      <w:ins w:id="81" w:author="Miles, Janice" w:date="2021-03-05T16:09:00Z">
        <w:r w:rsidR="00F65186">
          <w:rPr>
            <w:sz w:val="24"/>
            <w:szCs w:val="24"/>
          </w:rPr>
          <w:t>Service u</w:t>
        </w:r>
        <w:r w:rsidR="00EA01B9">
          <w:rPr>
            <w:sz w:val="24"/>
            <w:szCs w:val="24"/>
          </w:rPr>
          <w:t xml:space="preserve">nit costing is the procedure used to determine the cost per unit of the service rendered. </w:t>
        </w:r>
      </w:ins>
      <w:r w:rsidRPr="007B16C5">
        <w:rPr>
          <w:b/>
          <w:sz w:val="24"/>
          <w:szCs w:val="24"/>
          <w:rPrChange w:id="82" w:author="Miles, Janice" w:date="2021-04-16T13:39:00Z">
            <w:rPr/>
          </w:rPrChange>
        </w:rPr>
        <w:t>Service unit costs may be direct or indirect</w:t>
      </w:r>
      <w:r w:rsidR="002C088B" w:rsidRPr="007B16C5">
        <w:rPr>
          <w:b/>
          <w:sz w:val="24"/>
          <w:szCs w:val="24"/>
          <w:rPrChange w:id="83" w:author="Miles, Janice" w:date="2021-04-16T13:39:00Z">
            <w:rPr>
              <w:sz w:val="24"/>
              <w:szCs w:val="24"/>
            </w:rPr>
          </w:rPrChange>
        </w:rPr>
        <w:t>,</w:t>
      </w:r>
      <w:r w:rsidRPr="007B16C5">
        <w:rPr>
          <w:b/>
          <w:sz w:val="24"/>
          <w:szCs w:val="24"/>
          <w:rPrChange w:id="84" w:author="Miles, Janice" w:date="2021-04-16T13:39:00Z">
            <w:rPr/>
          </w:rPrChange>
        </w:rPr>
        <w:t xml:space="preserve"> depending on how their costs are allocated.</w:t>
      </w:r>
    </w:p>
    <w:p w:rsidR="007340AD" w:rsidRPr="007340AD" w:rsidRDefault="007340AD" w:rsidP="007340AD">
      <w:pPr>
        <w:rPr>
          <w:sz w:val="24"/>
          <w:szCs w:val="24"/>
        </w:rPr>
      </w:pPr>
    </w:p>
    <w:p w:rsidR="007340AD" w:rsidRDefault="007340AD" w:rsidP="007340AD">
      <w:pPr>
        <w:rPr>
          <w:sz w:val="24"/>
          <w:szCs w:val="24"/>
        </w:rPr>
      </w:pPr>
      <w:r w:rsidRPr="007340AD">
        <w:rPr>
          <w:sz w:val="24"/>
          <w:szCs w:val="24"/>
        </w:rPr>
        <w:t xml:space="preserve">Regardless of the type of cost, all costs should be allocated according to the most equitable basis practical. </w:t>
      </w:r>
      <w:del w:id="85" w:author="Miles, Janice" w:date="2021-03-05T16:10:00Z">
        <w:r w:rsidRPr="007340AD" w:rsidDel="00EA01B9">
          <w:rPr>
            <w:sz w:val="24"/>
            <w:szCs w:val="24"/>
          </w:rPr>
          <w:delText>Also</w:delText>
        </w:r>
      </w:del>
      <w:ins w:id="86" w:author="Miles, Janice" w:date="2021-03-05T16:10:00Z">
        <w:r w:rsidR="00EA01B9">
          <w:rPr>
            <w:sz w:val="24"/>
            <w:szCs w:val="24"/>
          </w:rPr>
          <w:t>In addition</w:t>
        </w:r>
      </w:ins>
      <w:r w:rsidRPr="007340AD">
        <w:rPr>
          <w:sz w:val="24"/>
          <w:szCs w:val="24"/>
        </w:rPr>
        <w:t>, costs should be allocated consistently throughout the fiscal period.</w:t>
      </w: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EA01B9" w:rsidRDefault="00EA01B9" w:rsidP="007340AD">
      <w:pPr>
        <w:rPr>
          <w:sz w:val="24"/>
          <w:szCs w:val="24"/>
        </w:rPr>
      </w:pPr>
    </w:p>
    <w:p w:rsidR="00C34920" w:rsidRPr="001371AA" w:rsidRDefault="00C34920" w:rsidP="001371AA">
      <w:pPr>
        <w:widowControl/>
        <w:autoSpaceDE/>
        <w:autoSpaceDN/>
        <w:spacing w:after="200" w:line="276" w:lineRule="auto"/>
        <w:rPr>
          <w:sz w:val="24"/>
          <w:szCs w:val="24"/>
          <w:lang w:val="en"/>
        </w:rPr>
      </w:pPr>
    </w:p>
    <w:sectPr w:rsidR="00C34920" w:rsidRPr="001371AA" w:rsidSect="001371AA">
      <w:headerReference w:type="default" r:id="rId8"/>
      <w:footerReference w:type="default" r:id="rId9"/>
      <w:type w:val="continuous"/>
      <w:pgSz w:w="12240" w:h="15840"/>
      <w:pgMar w:top="1340" w:right="800" w:bottom="1980" w:left="860" w:header="724" w:footer="179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3798" w:rsidRDefault="00263798">
      <w:r>
        <w:separator/>
      </w:r>
    </w:p>
  </w:endnote>
  <w:endnote w:type="continuationSeparator" w:id="0">
    <w:p w:rsidR="00263798" w:rsidRDefault="00263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3798" w:rsidRDefault="00263798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3798" w:rsidRDefault="00263798">
      <w:r>
        <w:separator/>
      </w:r>
    </w:p>
  </w:footnote>
  <w:footnote w:type="continuationSeparator" w:id="0">
    <w:p w:rsidR="00263798" w:rsidRDefault="00263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71AA" w:rsidRDefault="001371AA">
    <w:pPr>
      <w:pStyle w:val="Header"/>
    </w:pPr>
    <w:r>
      <w:ptab w:relativeTo="margin" w:alignment="center" w:leader="none"/>
    </w:r>
    <w:r>
      <w:rPr>
        <w:sz w:val="24"/>
      </w:rPr>
      <w:t xml:space="preserve">SAM – </w:t>
    </w:r>
    <w:del w:id="87" w:author="Miles, Janice" w:date="2021-03-05T15:38:00Z">
      <w:r w:rsidDel="008067D5">
        <w:rPr>
          <w:sz w:val="24"/>
        </w:rPr>
        <w:delText>ALLOCATION OF COSTS</w:delText>
      </w:r>
    </w:del>
    <w:ins w:id="88" w:author="Miles, Janice" w:date="2021-03-05T15:38:00Z">
      <w:r>
        <w:rPr>
          <w:sz w:val="24"/>
        </w:rPr>
        <w:t>STATEWIDE COST ALLOCATION</w:t>
      </w:r>
    </w:ins>
    <w:r>
      <w:ptab w:relativeTo="margin" w:alignment="right" w:leader="none"/>
    </w:r>
    <w:r>
      <w:t xml:space="preserve"> 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55841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1B21C9"/>
    <w:multiLevelType w:val="hybridMultilevel"/>
    <w:tmpl w:val="7EDEAE46"/>
    <w:lvl w:ilvl="0" w:tplc="38D0E700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" w15:restartNumberingAfterBreak="0">
    <w:nsid w:val="10B77D1E"/>
    <w:multiLevelType w:val="hybridMultilevel"/>
    <w:tmpl w:val="599C3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55DA5"/>
    <w:multiLevelType w:val="multilevel"/>
    <w:tmpl w:val="B0D43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057FFB"/>
    <w:multiLevelType w:val="multilevel"/>
    <w:tmpl w:val="207A4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C5155E"/>
    <w:multiLevelType w:val="hybridMultilevel"/>
    <w:tmpl w:val="DECCDA7E"/>
    <w:lvl w:ilvl="0" w:tplc="801AFA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802DB"/>
    <w:multiLevelType w:val="hybridMultilevel"/>
    <w:tmpl w:val="6BDEAD9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A0430B8"/>
    <w:multiLevelType w:val="hybridMultilevel"/>
    <w:tmpl w:val="62D4E25A"/>
    <w:lvl w:ilvl="0" w:tplc="3C2CBA20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F1F6FB76">
      <w:numFmt w:val="bullet"/>
      <w:lvlText w:val="•"/>
      <w:lvlJc w:val="left"/>
      <w:pPr>
        <w:ind w:left="1796" w:hanging="360"/>
      </w:pPr>
      <w:rPr>
        <w:rFonts w:hint="default"/>
        <w:lang w:val="en-US" w:eastAsia="en-US" w:bidi="en-US"/>
      </w:rPr>
    </w:lvl>
    <w:lvl w:ilvl="2" w:tplc="72BE445E">
      <w:numFmt w:val="bullet"/>
      <w:lvlText w:val="•"/>
      <w:lvlJc w:val="left"/>
      <w:pPr>
        <w:ind w:left="2772" w:hanging="360"/>
      </w:pPr>
      <w:rPr>
        <w:rFonts w:hint="default"/>
        <w:lang w:val="en-US" w:eastAsia="en-US" w:bidi="en-US"/>
      </w:rPr>
    </w:lvl>
    <w:lvl w:ilvl="3" w:tplc="40C89730">
      <w:numFmt w:val="bullet"/>
      <w:lvlText w:val="•"/>
      <w:lvlJc w:val="left"/>
      <w:pPr>
        <w:ind w:left="3748" w:hanging="360"/>
      </w:pPr>
      <w:rPr>
        <w:rFonts w:hint="default"/>
        <w:lang w:val="en-US" w:eastAsia="en-US" w:bidi="en-US"/>
      </w:rPr>
    </w:lvl>
    <w:lvl w:ilvl="4" w:tplc="AAA4C4D8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en-US"/>
      </w:rPr>
    </w:lvl>
    <w:lvl w:ilvl="5" w:tplc="4092A81E">
      <w:numFmt w:val="bullet"/>
      <w:lvlText w:val="•"/>
      <w:lvlJc w:val="left"/>
      <w:pPr>
        <w:ind w:left="5700" w:hanging="360"/>
      </w:pPr>
      <w:rPr>
        <w:rFonts w:hint="default"/>
        <w:lang w:val="en-US" w:eastAsia="en-US" w:bidi="en-US"/>
      </w:rPr>
    </w:lvl>
    <w:lvl w:ilvl="6" w:tplc="26BAFA24">
      <w:numFmt w:val="bullet"/>
      <w:lvlText w:val="•"/>
      <w:lvlJc w:val="left"/>
      <w:pPr>
        <w:ind w:left="6676" w:hanging="360"/>
      </w:pPr>
      <w:rPr>
        <w:rFonts w:hint="default"/>
        <w:lang w:val="en-US" w:eastAsia="en-US" w:bidi="en-US"/>
      </w:rPr>
    </w:lvl>
    <w:lvl w:ilvl="7" w:tplc="FA2864E8">
      <w:numFmt w:val="bullet"/>
      <w:lvlText w:val="•"/>
      <w:lvlJc w:val="left"/>
      <w:pPr>
        <w:ind w:left="7652" w:hanging="360"/>
      </w:pPr>
      <w:rPr>
        <w:rFonts w:hint="default"/>
        <w:lang w:val="en-US" w:eastAsia="en-US" w:bidi="en-US"/>
      </w:rPr>
    </w:lvl>
    <w:lvl w:ilvl="8" w:tplc="B0B237BA">
      <w:numFmt w:val="bullet"/>
      <w:lvlText w:val="•"/>
      <w:lvlJc w:val="left"/>
      <w:pPr>
        <w:ind w:left="862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ACE0FE4"/>
    <w:multiLevelType w:val="hybridMultilevel"/>
    <w:tmpl w:val="0CF801C4"/>
    <w:lvl w:ilvl="0" w:tplc="FE6AF6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2304D9"/>
    <w:multiLevelType w:val="multilevel"/>
    <w:tmpl w:val="9B80E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2B1F20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3053F9"/>
    <w:multiLevelType w:val="hybridMultilevel"/>
    <w:tmpl w:val="FC0AC8AE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12" w15:restartNumberingAfterBreak="0">
    <w:nsid w:val="271E70C2"/>
    <w:multiLevelType w:val="hybridMultilevel"/>
    <w:tmpl w:val="208C2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A5DAC"/>
    <w:multiLevelType w:val="multilevel"/>
    <w:tmpl w:val="932EE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9D0745"/>
    <w:multiLevelType w:val="hybridMultilevel"/>
    <w:tmpl w:val="3364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97EB4"/>
    <w:multiLevelType w:val="hybridMultilevel"/>
    <w:tmpl w:val="1E2E0D74"/>
    <w:lvl w:ilvl="0" w:tplc="9382887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C1C7C66">
      <w:numFmt w:val="bullet"/>
      <w:lvlText w:val="•"/>
      <w:lvlJc w:val="left"/>
      <w:pPr>
        <w:ind w:left="1994" w:hanging="360"/>
      </w:pPr>
      <w:rPr>
        <w:rFonts w:hint="default"/>
        <w:lang w:val="en-US" w:eastAsia="en-US" w:bidi="en-US"/>
      </w:rPr>
    </w:lvl>
    <w:lvl w:ilvl="2" w:tplc="E99810A4">
      <w:numFmt w:val="bullet"/>
      <w:lvlText w:val="•"/>
      <w:lvlJc w:val="left"/>
      <w:pPr>
        <w:ind w:left="2948" w:hanging="360"/>
      </w:pPr>
      <w:rPr>
        <w:rFonts w:hint="default"/>
        <w:lang w:val="en-US" w:eastAsia="en-US" w:bidi="en-US"/>
      </w:rPr>
    </w:lvl>
    <w:lvl w:ilvl="3" w:tplc="BA4213AC">
      <w:numFmt w:val="bullet"/>
      <w:lvlText w:val="•"/>
      <w:lvlJc w:val="left"/>
      <w:pPr>
        <w:ind w:left="3902" w:hanging="360"/>
      </w:pPr>
      <w:rPr>
        <w:rFonts w:hint="default"/>
        <w:lang w:val="en-US" w:eastAsia="en-US" w:bidi="en-US"/>
      </w:rPr>
    </w:lvl>
    <w:lvl w:ilvl="4" w:tplc="14123BEE">
      <w:numFmt w:val="bullet"/>
      <w:lvlText w:val="•"/>
      <w:lvlJc w:val="left"/>
      <w:pPr>
        <w:ind w:left="4856" w:hanging="360"/>
      </w:pPr>
      <w:rPr>
        <w:rFonts w:hint="default"/>
        <w:lang w:val="en-US" w:eastAsia="en-US" w:bidi="en-US"/>
      </w:rPr>
    </w:lvl>
    <w:lvl w:ilvl="5" w:tplc="6220C5B8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129BC2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en-US"/>
      </w:rPr>
    </w:lvl>
    <w:lvl w:ilvl="7" w:tplc="0B006EEC">
      <w:numFmt w:val="bullet"/>
      <w:lvlText w:val="•"/>
      <w:lvlJc w:val="left"/>
      <w:pPr>
        <w:ind w:left="7718" w:hanging="360"/>
      </w:pPr>
      <w:rPr>
        <w:rFonts w:hint="default"/>
        <w:lang w:val="en-US" w:eastAsia="en-US" w:bidi="en-US"/>
      </w:rPr>
    </w:lvl>
    <w:lvl w:ilvl="8" w:tplc="E672649C">
      <w:numFmt w:val="bullet"/>
      <w:lvlText w:val="•"/>
      <w:lvlJc w:val="left"/>
      <w:pPr>
        <w:ind w:left="8672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41797636"/>
    <w:multiLevelType w:val="hybridMultilevel"/>
    <w:tmpl w:val="961C2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057F02"/>
    <w:multiLevelType w:val="hybridMultilevel"/>
    <w:tmpl w:val="7192603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4D161734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1555DCD"/>
    <w:multiLevelType w:val="hybridMultilevel"/>
    <w:tmpl w:val="7F90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43912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1" w15:restartNumberingAfterBreak="0">
    <w:nsid w:val="56D6189C"/>
    <w:multiLevelType w:val="hybridMultilevel"/>
    <w:tmpl w:val="8B5A7376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2" w15:restartNumberingAfterBreak="0">
    <w:nsid w:val="572F5E1D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3" w15:restartNumberingAfterBreak="0">
    <w:nsid w:val="592243A8"/>
    <w:multiLevelType w:val="hybridMultilevel"/>
    <w:tmpl w:val="7F92A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32425CE"/>
    <w:multiLevelType w:val="hybridMultilevel"/>
    <w:tmpl w:val="0DF82918"/>
    <w:lvl w:ilvl="0" w:tplc="A59017B2">
      <w:start w:val="1"/>
      <w:numFmt w:val="upperRoman"/>
      <w:lvlText w:val="%1."/>
      <w:lvlJc w:val="left"/>
      <w:pPr>
        <w:ind w:left="1408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5" w15:restartNumberingAfterBreak="0">
    <w:nsid w:val="64F97B17"/>
    <w:multiLevelType w:val="hybridMultilevel"/>
    <w:tmpl w:val="89BC542A"/>
    <w:lvl w:ilvl="0" w:tplc="97088F14">
      <w:start w:val="1"/>
      <w:numFmt w:val="lowerRoman"/>
      <w:lvlText w:val="%1."/>
      <w:lvlJc w:val="left"/>
      <w:pPr>
        <w:ind w:left="17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26" w15:restartNumberingAfterBreak="0">
    <w:nsid w:val="65147AB6"/>
    <w:multiLevelType w:val="hybridMultilevel"/>
    <w:tmpl w:val="BCA48C36"/>
    <w:lvl w:ilvl="0" w:tplc="934EBBA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4CE4544A">
      <w:start w:val="1"/>
      <w:numFmt w:val="upperRoman"/>
      <w:lvlText w:val="%2."/>
      <w:lvlJc w:val="left"/>
      <w:pPr>
        <w:ind w:left="103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2" w:tplc="2A64C2D2">
      <w:start w:val="1"/>
      <w:numFmt w:val="lowerLetter"/>
      <w:lvlText w:val="%3."/>
      <w:lvlJc w:val="left"/>
      <w:pPr>
        <w:ind w:left="1659" w:hanging="269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3" w:tplc="A992E162">
      <w:numFmt w:val="bullet"/>
      <w:lvlText w:val="•"/>
      <w:lvlJc w:val="left"/>
      <w:pPr>
        <w:ind w:left="3642" w:hanging="269"/>
      </w:pPr>
      <w:rPr>
        <w:rFonts w:hint="default"/>
        <w:lang w:val="en-US" w:eastAsia="en-US" w:bidi="en-US"/>
      </w:rPr>
    </w:lvl>
    <w:lvl w:ilvl="4" w:tplc="32C281D6">
      <w:numFmt w:val="bullet"/>
      <w:lvlText w:val="•"/>
      <w:lvlJc w:val="left"/>
      <w:pPr>
        <w:ind w:left="4633" w:hanging="269"/>
      </w:pPr>
      <w:rPr>
        <w:rFonts w:hint="default"/>
        <w:lang w:val="en-US" w:eastAsia="en-US" w:bidi="en-US"/>
      </w:rPr>
    </w:lvl>
    <w:lvl w:ilvl="5" w:tplc="8614346C">
      <w:numFmt w:val="bullet"/>
      <w:lvlText w:val="•"/>
      <w:lvlJc w:val="left"/>
      <w:pPr>
        <w:ind w:left="5624" w:hanging="269"/>
      </w:pPr>
      <w:rPr>
        <w:rFonts w:hint="default"/>
        <w:lang w:val="en-US" w:eastAsia="en-US" w:bidi="en-US"/>
      </w:rPr>
    </w:lvl>
    <w:lvl w:ilvl="6" w:tplc="A39AFE26">
      <w:numFmt w:val="bullet"/>
      <w:lvlText w:val="•"/>
      <w:lvlJc w:val="left"/>
      <w:pPr>
        <w:ind w:left="6615" w:hanging="269"/>
      </w:pPr>
      <w:rPr>
        <w:rFonts w:hint="default"/>
        <w:lang w:val="en-US" w:eastAsia="en-US" w:bidi="en-US"/>
      </w:rPr>
    </w:lvl>
    <w:lvl w:ilvl="7" w:tplc="A2CAD1CC">
      <w:numFmt w:val="bullet"/>
      <w:lvlText w:val="•"/>
      <w:lvlJc w:val="left"/>
      <w:pPr>
        <w:ind w:left="7606" w:hanging="269"/>
      </w:pPr>
      <w:rPr>
        <w:rFonts w:hint="default"/>
        <w:lang w:val="en-US" w:eastAsia="en-US" w:bidi="en-US"/>
      </w:rPr>
    </w:lvl>
    <w:lvl w:ilvl="8" w:tplc="F49239B8">
      <w:numFmt w:val="bullet"/>
      <w:lvlText w:val="•"/>
      <w:lvlJc w:val="left"/>
      <w:pPr>
        <w:ind w:left="8597" w:hanging="269"/>
      </w:pPr>
      <w:rPr>
        <w:rFonts w:hint="default"/>
        <w:lang w:val="en-US" w:eastAsia="en-US" w:bidi="en-US"/>
      </w:rPr>
    </w:lvl>
  </w:abstractNum>
  <w:abstractNum w:abstractNumId="27" w15:restartNumberingAfterBreak="0">
    <w:nsid w:val="65467360"/>
    <w:multiLevelType w:val="hybridMultilevel"/>
    <w:tmpl w:val="15C0E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77183B"/>
    <w:multiLevelType w:val="hybridMultilevel"/>
    <w:tmpl w:val="76F29F48"/>
    <w:lvl w:ilvl="0" w:tplc="08C49B9A">
      <w:start w:val="1"/>
      <w:numFmt w:val="decimal"/>
      <w:lvlText w:val="%1."/>
      <w:lvlJc w:val="left"/>
      <w:pPr>
        <w:ind w:left="819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D2A6D5F2">
      <w:start w:val="1"/>
      <w:numFmt w:val="decimal"/>
      <w:lvlText w:val="%2)"/>
      <w:lvlJc w:val="left"/>
      <w:pPr>
        <w:ind w:left="928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CE67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en-US"/>
      </w:rPr>
    </w:lvl>
    <w:lvl w:ilvl="3" w:tplc="BFB63F9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en-US"/>
      </w:rPr>
    </w:lvl>
    <w:lvl w:ilvl="4" w:tplc="A9300378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5" w:tplc="6A301A5A">
      <w:numFmt w:val="bullet"/>
      <w:lvlText w:val="•"/>
      <w:lvlJc w:val="left"/>
      <w:pPr>
        <w:ind w:left="2874" w:hanging="360"/>
      </w:pPr>
      <w:rPr>
        <w:rFonts w:hint="default"/>
        <w:lang w:val="en-US" w:eastAsia="en-US" w:bidi="en-US"/>
      </w:rPr>
    </w:lvl>
    <w:lvl w:ilvl="6" w:tplc="752EDEFC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7" w:tplc="19507982">
      <w:numFmt w:val="bullet"/>
      <w:lvlText w:val="•"/>
      <w:lvlJc w:val="left"/>
      <w:pPr>
        <w:ind w:left="3030" w:hanging="360"/>
      </w:pPr>
      <w:rPr>
        <w:rFonts w:hint="default"/>
        <w:lang w:val="en-US" w:eastAsia="en-US" w:bidi="en-US"/>
      </w:rPr>
    </w:lvl>
    <w:lvl w:ilvl="8" w:tplc="D2AA7E80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6AE10773"/>
    <w:multiLevelType w:val="hybridMultilevel"/>
    <w:tmpl w:val="C81EBC8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0" w15:restartNumberingAfterBreak="0">
    <w:nsid w:val="6F282435"/>
    <w:multiLevelType w:val="hybridMultilevel"/>
    <w:tmpl w:val="C47C5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33586B"/>
    <w:multiLevelType w:val="hybridMultilevel"/>
    <w:tmpl w:val="A984A510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32" w15:restartNumberingAfterBreak="0">
    <w:nsid w:val="6FC23EC4"/>
    <w:multiLevelType w:val="hybridMultilevel"/>
    <w:tmpl w:val="392C9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C36582"/>
    <w:multiLevelType w:val="hybridMultilevel"/>
    <w:tmpl w:val="AA9800E8"/>
    <w:lvl w:ilvl="0" w:tplc="32F4451C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4" w15:restartNumberingAfterBreak="0">
    <w:nsid w:val="70507CBD"/>
    <w:multiLevelType w:val="multilevel"/>
    <w:tmpl w:val="6184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A8541C"/>
    <w:multiLevelType w:val="hybridMultilevel"/>
    <w:tmpl w:val="B1604230"/>
    <w:lvl w:ilvl="0" w:tplc="3224FAD0">
      <w:start w:val="1"/>
      <w:numFmt w:val="low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6" w15:restartNumberingAfterBreak="0">
    <w:nsid w:val="7F0A75B9"/>
    <w:multiLevelType w:val="hybridMultilevel"/>
    <w:tmpl w:val="0C402F8E"/>
    <w:lvl w:ilvl="0" w:tplc="A59017B2">
      <w:start w:val="1"/>
      <w:numFmt w:val="upperRoman"/>
      <w:lvlText w:val="%1."/>
      <w:lvlJc w:val="left"/>
      <w:pPr>
        <w:ind w:left="1548" w:hanging="468"/>
        <w:jc w:val="right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7B527D40">
      <w:numFmt w:val="bullet"/>
      <w:lvlText w:val="•"/>
      <w:lvlJc w:val="left"/>
      <w:pPr>
        <w:ind w:left="2202" w:hanging="468"/>
      </w:pPr>
      <w:rPr>
        <w:rFonts w:hint="default"/>
        <w:lang w:val="en-US" w:eastAsia="en-US" w:bidi="en-US"/>
      </w:rPr>
    </w:lvl>
    <w:lvl w:ilvl="2" w:tplc="64FEDA16">
      <w:numFmt w:val="bullet"/>
      <w:lvlText w:val="•"/>
      <w:lvlJc w:val="left"/>
      <w:pPr>
        <w:ind w:left="3170" w:hanging="468"/>
      </w:pPr>
      <w:rPr>
        <w:rFonts w:hint="default"/>
        <w:lang w:val="en-US" w:eastAsia="en-US" w:bidi="en-US"/>
      </w:rPr>
    </w:lvl>
    <w:lvl w:ilvl="3" w:tplc="2FCC2EB2">
      <w:numFmt w:val="bullet"/>
      <w:lvlText w:val="•"/>
      <w:lvlJc w:val="left"/>
      <w:pPr>
        <w:ind w:left="4139" w:hanging="468"/>
      </w:pPr>
      <w:rPr>
        <w:rFonts w:hint="default"/>
        <w:lang w:val="en-US" w:eastAsia="en-US" w:bidi="en-US"/>
      </w:rPr>
    </w:lvl>
    <w:lvl w:ilvl="4" w:tplc="CE760178">
      <w:numFmt w:val="bullet"/>
      <w:lvlText w:val="•"/>
      <w:lvlJc w:val="left"/>
      <w:pPr>
        <w:ind w:left="5108" w:hanging="468"/>
      </w:pPr>
      <w:rPr>
        <w:rFonts w:hint="default"/>
        <w:lang w:val="en-US" w:eastAsia="en-US" w:bidi="en-US"/>
      </w:rPr>
    </w:lvl>
    <w:lvl w:ilvl="5" w:tplc="AC50EDAA">
      <w:numFmt w:val="bullet"/>
      <w:lvlText w:val="•"/>
      <w:lvlJc w:val="left"/>
      <w:pPr>
        <w:ind w:left="6077" w:hanging="468"/>
      </w:pPr>
      <w:rPr>
        <w:rFonts w:hint="default"/>
        <w:lang w:val="en-US" w:eastAsia="en-US" w:bidi="en-US"/>
      </w:rPr>
    </w:lvl>
    <w:lvl w:ilvl="6" w:tplc="55865480">
      <w:numFmt w:val="bullet"/>
      <w:lvlText w:val="•"/>
      <w:lvlJc w:val="left"/>
      <w:pPr>
        <w:ind w:left="7046" w:hanging="468"/>
      </w:pPr>
      <w:rPr>
        <w:rFonts w:hint="default"/>
        <w:lang w:val="en-US" w:eastAsia="en-US" w:bidi="en-US"/>
      </w:rPr>
    </w:lvl>
    <w:lvl w:ilvl="7" w:tplc="1A9403F8">
      <w:numFmt w:val="bullet"/>
      <w:lvlText w:val="•"/>
      <w:lvlJc w:val="left"/>
      <w:pPr>
        <w:ind w:left="8015" w:hanging="468"/>
      </w:pPr>
      <w:rPr>
        <w:rFonts w:hint="default"/>
        <w:lang w:val="en-US" w:eastAsia="en-US" w:bidi="en-US"/>
      </w:rPr>
    </w:lvl>
    <w:lvl w:ilvl="8" w:tplc="C492C00A">
      <w:numFmt w:val="bullet"/>
      <w:lvlText w:val="•"/>
      <w:lvlJc w:val="left"/>
      <w:pPr>
        <w:ind w:left="8984" w:hanging="468"/>
      </w:pPr>
      <w:rPr>
        <w:rFonts w:hint="default"/>
        <w:lang w:val="en-US" w:eastAsia="en-US" w:bidi="en-US"/>
      </w:rPr>
    </w:lvl>
  </w:abstractNum>
  <w:num w:numId="1">
    <w:abstractNumId w:val="15"/>
  </w:num>
  <w:num w:numId="2">
    <w:abstractNumId w:val="36"/>
  </w:num>
  <w:num w:numId="3">
    <w:abstractNumId w:val="26"/>
  </w:num>
  <w:num w:numId="4">
    <w:abstractNumId w:val="7"/>
  </w:num>
  <w:num w:numId="5">
    <w:abstractNumId w:val="25"/>
  </w:num>
  <w:num w:numId="6">
    <w:abstractNumId w:val="33"/>
  </w:num>
  <w:num w:numId="7">
    <w:abstractNumId w:val="35"/>
  </w:num>
  <w:num w:numId="8">
    <w:abstractNumId w:val="1"/>
  </w:num>
  <w:num w:numId="9">
    <w:abstractNumId w:val="13"/>
  </w:num>
  <w:num w:numId="10">
    <w:abstractNumId w:val="10"/>
  </w:num>
  <w:num w:numId="11">
    <w:abstractNumId w:val="18"/>
  </w:num>
  <w:num w:numId="12">
    <w:abstractNumId w:val="19"/>
  </w:num>
  <w:num w:numId="13">
    <w:abstractNumId w:val="14"/>
  </w:num>
  <w:num w:numId="14">
    <w:abstractNumId w:val="16"/>
  </w:num>
  <w:num w:numId="15">
    <w:abstractNumId w:val="0"/>
  </w:num>
  <w:num w:numId="16">
    <w:abstractNumId w:val="9"/>
  </w:num>
  <w:num w:numId="17">
    <w:abstractNumId w:val="20"/>
  </w:num>
  <w:num w:numId="18">
    <w:abstractNumId w:val="22"/>
  </w:num>
  <w:num w:numId="19">
    <w:abstractNumId w:val="11"/>
  </w:num>
  <w:num w:numId="20">
    <w:abstractNumId w:val="29"/>
  </w:num>
  <w:num w:numId="21">
    <w:abstractNumId w:val="31"/>
  </w:num>
  <w:num w:numId="22">
    <w:abstractNumId w:val="24"/>
  </w:num>
  <w:num w:numId="23">
    <w:abstractNumId w:val="21"/>
  </w:num>
  <w:num w:numId="24">
    <w:abstractNumId w:val="28"/>
  </w:num>
  <w:num w:numId="25">
    <w:abstractNumId w:val="34"/>
  </w:num>
  <w:num w:numId="26">
    <w:abstractNumId w:val="5"/>
  </w:num>
  <w:num w:numId="27">
    <w:abstractNumId w:val="32"/>
  </w:num>
  <w:num w:numId="28">
    <w:abstractNumId w:val="8"/>
  </w:num>
  <w:num w:numId="29">
    <w:abstractNumId w:val="27"/>
  </w:num>
  <w:num w:numId="30">
    <w:abstractNumId w:val="2"/>
  </w:num>
  <w:num w:numId="31">
    <w:abstractNumId w:val="23"/>
  </w:num>
  <w:num w:numId="32">
    <w:abstractNumId w:val="6"/>
  </w:num>
  <w:num w:numId="33">
    <w:abstractNumId w:val="17"/>
  </w:num>
  <w:num w:numId="34">
    <w:abstractNumId w:val="12"/>
  </w:num>
  <w:num w:numId="35">
    <w:abstractNumId w:val="4"/>
  </w:num>
  <w:num w:numId="36">
    <w:abstractNumId w:val="3"/>
  </w:num>
  <w:num w:numId="37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les, Janice">
    <w15:presenceInfo w15:providerId="AD" w15:userId="S-1-5-21-2018394313-652884422-1811762917-15095"/>
  </w15:person>
  <w15:person w15:author="Rupi Singh">
    <w15:presenceInfo w15:providerId="None" w15:userId="Rupi 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UxsTQ0NzM1MzNU0lEKTi0uzszPAykwqgUAoaAEmCwAAAA="/>
  </w:docVars>
  <w:rsids>
    <w:rsidRoot w:val="007C3EDA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D1904"/>
    <w:rsid w:val="000E09B1"/>
    <w:rsid w:val="000E2E99"/>
    <w:rsid w:val="000E4DD7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36531"/>
    <w:rsid w:val="001371AA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498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3AA"/>
    <w:rsid w:val="001A7917"/>
    <w:rsid w:val="001B0F68"/>
    <w:rsid w:val="001B1928"/>
    <w:rsid w:val="001C590E"/>
    <w:rsid w:val="001E2B90"/>
    <w:rsid w:val="001E3AEF"/>
    <w:rsid w:val="001F098E"/>
    <w:rsid w:val="001F69A5"/>
    <w:rsid w:val="0020450C"/>
    <w:rsid w:val="00204AA8"/>
    <w:rsid w:val="0020513A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17C"/>
    <w:rsid w:val="00257909"/>
    <w:rsid w:val="00262A6C"/>
    <w:rsid w:val="00263798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088B"/>
    <w:rsid w:val="002C14D6"/>
    <w:rsid w:val="002C54BC"/>
    <w:rsid w:val="002D504C"/>
    <w:rsid w:val="002D6BA1"/>
    <w:rsid w:val="002E02CA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2EE4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405E"/>
    <w:rsid w:val="00465361"/>
    <w:rsid w:val="004657FD"/>
    <w:rsid w:val="00467C96"/>
    <w:rsid w:val="00481ABC"/>
    <w:rsid w:val="00485B8E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9AB"/>
    <w:rsid w:val="005D4FC5"/>
    <w:rsid w:val="005E4754"/>
    <w:rsid w:val="005E62EC"/>
    <w:rsid w:val="005E7CEC"/>
    <w:rsid w:val="005F199E"/>
    <w:rsid w:val="005F3251"/>
    <w:rsid w:val="005F4252"/>
    <w:rsid w:val="005F629E"/>
    <w:rsid w:val="00605DF6"/>
    <w:rsid w:val="006063C4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1D9D"/>
    <w:rsid w:val="0071301D"/>
    <w:rsid w:val="00714E06"/>
    <w:rsid w:val="00717DB3"/>
    <w:rsid w:val="00720869"/>
    <w:rsid w:val="00721F6A"/>
    <w:rsid w:val="00726783"/>
    <w:rsid w:val="00726A59"/>
    <w:rsid w:val="00726B6B"/>
    <w:rsid w:val="00727626"/>
    <w:rsid w:val="007340AD"/>
    <w:rsid w:val="00742FBC"/>
    <w:rsid w:val="007472DF"/>
    <w:rsid w:val="007521DF"/>
    <w:rsid w:val="00764241"/>
    <w:rsid w:val="00772D27"/>
    <w:rsid w:val="007737BE"/>
    <w:rsid w:val="00792574"/>
    <w:rsid w:val="007A3370"/>
    <w:rsid w:val="007B16C5"/>
    <w:rsid w:val="007B494A"/>
    <w:rsid w:val="007C3EDA"/>
    <w:rsid w:val="007D37B4"/>
    <w:rsid w:val="007E0804"/>
    <w:rsid w:val="007E192C"/>
    <w:rsid w:val="007E29B1"/>
    <w:rsid w:val="007E416F"/>
    <w:rsid w:val="007E49D4"/>
    <w:rsid w:val="007F0CC4"/>
    <w:rsid w:val="007F65BD"/>
    <w:rsid w:val="008037E4"/>
    <w:rsid w:val="008067D5"/>
    <w:rsid w:val="008243DC"/>
    <w:rsid w:val="00826957"/>
    <w:rsid w:val="008412F7"/>
    <w:rsid w:val="00842A2E"/>
    <w:rsid w:val="00844570"/>
    <w:rsid w:val="00845D19"/>
    <w:rsid w:val="00850681"/>
    <w:rsid w:val="0085482A"/>
    <w:rsid w:val="00861682"/>
    <w:rsid w:val="00861CCD"/>
    <w:rsid w:val="00861FBB"/>
    <w:rsid w:val="0086292C"/>
    <w:rsid w:val="00866C08"/>
    <w:rsid w:val="0086725D"/>
    <w:rsid w:val="00872002"/>
    <w:rsid w:val="008836EA"/>
    <w:rsid w:val="00884B7D"/>
    <w:rsid w:val="00890495"/>
    <w:rsid w:val="00894779"/>
    <w:rsid w:val="00894800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28D9"/>
    <w:rsid w:val="009731B4"/>
    <w:rsid w:val="00974473"/>
    <w:rsid w:val="00977D3C"/>
    <w:rsid w:val="0098397A"/>
    <w:rsid w:val="009951BB"/>
    <w:rsid w:val="009A03B5"/>
    <w:rsid w:val="009A1F5E"/>
    <w:rsid w:val="009C6B31"/>
    <w:rsid w:val="009C7444"/>
    <w:rsid w:val="009C782C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9F5D24"/>
    <w:rsid w:val="00A05830"/>
    <w:rsid w:val="00A100DD"/>
    <w:rsid w:val="00A13744"/>
    <w:rsid w:val="00A13BD3"/>
    <w:rsid w:val="00A2001D"/>
    <w:rsid w:val="00A220EE"/>
    <w:rsid w:val="00A24218"/>
    <w:rsid w:val="00A273CB"/>
    <w:rsid w:val="00A42C89"/>
    <w:rsid w:val="00A44CCF"/>
    <w:rsid w:val="00A45444"/>
    <w:rsid w:val="00A45D78"/>
    <w:rsid w:val="00A62C02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255B7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0B49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34920"/>
    <w:rsid w:val="00C40A68"/>
    <w:rsid w:val="00C4207F"/>
    <w:rsid w:val="00C43DB5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C3D2A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20A8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5607"/>
    <w:rsid w:val="00E97BF0"/>
    <w:rsid w:val="00EA01B9"/>
    <w:rsid w:val="00EA7A5E"/>
    <w:rsid w:val="00EA7CD7"/>
    <w:rsid w:val="00EB3574"/>
    <w:rsid w:val="00EB4B72"/>
    <w:rsid w:val="00EC15CD"/>
    <w:rsid w:val="00EC4C4A"/>
    <w:rsid w:val="00ED04D0"/>
    <w:rsid w:val="00ED575D"/>
    <w:rsid w:val="00ED754F"/>
    <w:rsid w:val="00ED7942"/>
    <w:rsid w:val="00EE70CB"/>
    <w:rsid w:val="00EF3343"/>
    <w:rsid w:val="00EF3DFC"/>
    <w:rsid w:val="00EF4922"/>
    <w:rsid w:val="00EF5BEA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5186"/>
    <w:rsid w:val="00F6678D"/>
    <w:rsid w:val="00F70398"/>
    <w:rsid w:val="00F73F8C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3ADD"/>
    <w:rsid w:val="00FD7011"/>
    <w:rsid w:val="00FE3128"/>
    <w:rsid w:val="00FF2A86"/>
    <w:rsid w:val="00FF3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343E302F"/>
  <w15:chartTrackingRefBased/>
  <w15:docId w15:val="{89705F9A-244A-473E-99C4-4408F7FD5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C3ED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7C3ED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7C3EDA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semiHidden/>
    <w:unhideWhenUsed/>
    <w:rsid w:val="008067D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06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067D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06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067D5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8067D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FF358B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0D1904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ED53F3-5911-4077-A1CE-1CB134F0D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5</Words>
  <Characters>3484</Characters>
  <Application>Microsoft Office Word</Application>
  <DocSecurity>0</DocSecurity>
  <Lines>2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s, Janice</dc:creator>
  <cp:keywords/>
  <dc:description/>
  <cp:lastModifiedBy>Miles, Janice</cp:lastModifiedBy>
  <cp:revision>2</cp:revision>
  <cp:lastPrinted>2004-11-15T20:06:00Z</cp:lastPrinted>
  <dcterms:created xsi:type="dcterms:W3CDTF">2022-01-28T19:55:00Z</dcterms:created>
  <dcterms:modified xsi:type="dcterms:W3CDTF">2022-01-28T19:55:00Z</dcterms:modified>
</cp:coreProperties>
</file>